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45429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343601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904369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307140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1879600" cy="1803400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272606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408909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254432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417996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236258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427083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3234812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404351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258932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371135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3195801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220049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220049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417670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372139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372139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2221123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Диого Элизеу Луиж Музумбо</dc:creator>
  <dc:language>ru-RU</dc:language>
  <cp:keywords/>
  <dcterms:created xsi:type="dcterms:W3CDTF">2023-07-12T10:29:30Z</dcterms:created>
  <dcterms:modified xsi:type="dcterms:W3CDTF">2023-07-12T1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